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bcfe53c</w:t>
        </w:r>
      </w:hyperlink>
      <w:r>
        <w:t xml:space="preserve"> </w:t>
      </w:r>
      <w:r>
        <w:t xml:space="preserve">on March 7,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bcfe53cf61a4d48543aff6fea369813c8798dae9#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bcfe53cf61a4d48543aff6fea369813c8798dae9"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cfe53cf61a4d48543aff6fea369813c8798dae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bcfe53cf61a4d48543aff6fea369813c8798dae9#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bcfe53cf61a4d48543aff6fea369813c8798dae9"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cfe53cf61a4d48543aff6fea369813c8798dae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07T12:08:24Z</dcterms:created>
  <dcterms:modified xsi:type="dcterms:W3CDTF">2025-03-07T12: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